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10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:00:00</w:t>
      </w:r>
      <w:r>
        <w:t xml:space="preserve"> </w:t>
      </w:r>
      <w:r>
        <w:t xml:space="preserve">-</w:t>
      </w:r>
      <w:r>
        <w:t xml:space="preserve"> </w:t>
      </w:r>
      <w:r>
        <w:t xml:space="preserve">00:30:0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่งสไลด์ให้แต่ว่าจะได้ยินเสียงเบานะคะอาจารย์มันอยู่ไกลนะคะได้ไหมนะคะเสร็จแล้วหรอแม่ก็ปิดปากแล้วนะนี่เดี๋ยวเร่งเสียงทำอยู่ค่ะอาจารย์ลองพูดอีกทีได้ไหมคะสวัสดีค่ะได้แล้วค่ะโอเคค่ะมงคลเสือน้อยใช้ภาษาไทยภาษาอะไรภาษาอังกฤษMm o4 ใช่ไหมคนอะไรลูกมงคลellipticalkolแล้วก็บีbuOKรับแอดเราด้วยนะเราเพิ่มแล้วนะเราส่งคำขอไปแล้วนะของจัดอะไรของจ๊ะอะไรนะส่งให้ส่งให้ส่วนน้อยก็ได้ใช่ไหมนอนหลับหรือยังอะไรนะคะใช้สไลด์มี 3 ขีด 2 นะครับในสัปดาห์ที่แล้วการบ้านที่ให้ไปก็คือหาอะไรครับหาเลขคู่เลขคี่จะให้ไปเขียนอะไรซูโดโค้ดใช่ไหมที่นี้ไม่ต้องเฉลยก่อนเพราะเดี๋ยวมันจะไปเขียนผังงานต่อไม่ได้ถ้าไม่เฉลยใช่ไหมหลักการเขียนซูโดโค้ดบอกแล้วว่าบรรทัดต่อ 1 คำสั่งข้อแรกที่ให้ไปเขียนก็คือการหาค่าการหาเลขหรือเลขคี่ใช่ไหมคะในข้อนี้นะคะตามหลักการเขียนโปรแกรมถูกไหมเราจะต้องมีมุมมองให้เห็นเป็นคอมพิวเตอร์ก็คือเราจะต้องนึกไม่ได้ว่าถ้าเป็นคอมพิวเตอร์สีที่คอมพิวเตอร์จะต้องทำมีอยู่ 3 ส่วนถูกไหมคะprocessแล้วก็เอาเพราะฉะนั้นขั้นตอนแรกก็คือ inputเหตุผลของเราในสัปดาห์นั้นคือบอกว่าการทำอะไรคะรับค่าจำนวนเต็มใช่ไหมคะ1 จำนวนเพราะเราจะรู้ว่าเลขตัวใดไปเลยเลขคู่เลขคี่ได้แล้วต้องป้อนเลขเข้าไปให้เครื่องก่อนถูกไหมคะฉะนั้นเหตุผลที่เราจะใส่นะคะก็คือตัวนี้ราคาก็คือตัวเลขนั่นเองต้องให้ตัวเลขกับเครื่อง1 ตัวฉะนั้นให้คิดเขียนอัลกอริทึมออกมานี่มันก็จะเป็นภาษาไทยคือรับค่าจำนวนเต็มใช่ไหมคะสั่งที่เป็นตารางที่แสดงเป็นภาษาไทยแล้วพอมาเขียนเป็นสุนทรพจน์ที่เป็นภาษาอังกฤษใช่ไหมคะคำสั่งในการรับค่าก็ทับศัพท์ก็คือคำว่า getใช้คำว่าแกส่วนตัวแรกส่วนคำว่าตัวเลขหรือจำนวนในภาษาอังกฤษคือ Numberเพราะฉะนั้นเราก็เลยใช้คำว่าให้มัน get Numberให้มันรับค่าให้มันรับตัวเลขเข้าไปมาดูในส่วนของคืออะไรถ้าพูดถึงการ processก็คือการประเมินผลคำนวณของมันเองนะคะเขาจะเป็นส่วนนี้เห็นไหมคะก็คือส่วนที่ให้เครื่องมันคำนวณหาว่าอะไรจะไปเล่นคู่อะไรจะเป็นเลขคี่ในทางคณิตศาสตร์การหาเลขเลขคี่มันจะเกิดจากการที่นำเลขจำนวนที่เราต้องการหาไปหารด้วย 2ถ้าเลขที่เราหานี่ราคาที่เราป้อนลงไปนี้เช่นสมมุติสมมุติถ้าเอา 10อยากรู้ว่า 10 นี้เลขคู่หรือเลขคี่แล้วหารด้วย 2วิธีตั้งหารให้เราฝั่งนี้อัลกอริทึมนี้พอนึกออกนะ2อาหารใช่ไหมคะสูตรคูณแม่ 2 ก็คือ 2 1 2224ช่อง 36ขอบ 18แล้วก็2 5Ben 107-11ได้เท่าไหร่0ใช่ไหมคะก็คือถ้าเราสอบไม่ผ่านแล้วขอรับออกมาเวลาหาตามวิธีของคนนึกออกไหมผลออกมาเป็นศูนย์นี้แสดงว่าเลขนั้นเป็นเลขคู่เคยพูดในภาษาคณิตศาสตร์ก็คือเลขจำนวนใดที่ 2 หารแล้วลงตัวไม่มีเศษนะคะถ้าไม่มีสิทธิ์ไม่มีเศษนั่นหมายถึงเมื่อคืนค่าเป็นศูนย์เพราะฉะนั้นให้แสดงข้อความว่าเลขเด่นวันนี้แล้วถ้ากรณีที่เป็นเลขคี่Heinekenเมื่อกี้ผ่าน 10เพิ่มให้อีกตัวนึงถ้าเป็น 2/11ดูนะคะต้องหาด้วยตัวเองหายไปไหน2อาหารก็ได้ 52 5 เท่ากับเท่าไหร่คะมารบกัน8 - 10 เหลือเผ็ดไหมสังเกตมันจะมีมีอะไรคะถ้าเป็นเลขคู่มันจะเป็นศูนย์ใช่ไหมคะแต่ถ้าเป็นเลขคี่เมื่อเราออกมาแล้วมันจะมีเศษเหลือ 1เห็นไหมคะแสดงว่าเลขคี่วันนี้มุมมองที่เป็นเรานะคะพี่เป็นคนแต่เมื่อเราจะส่งให้คอมพิวเตอร์นี้บางครั้งส่งข้อความพรุ่งนี้ไม่จำเป็นต้องมาเขียนซ้ำให้มาดูที่ทำงานอยู่ที่ฝั่งนี้เห็นไหมคะการคำนวณหาเลขคู่Galaxyพอใช้คำในภาษาอังกฤษเขาใช้เงื่อนไขมาช่วยเพราะมันมีทางเลือกเกิดขึ้น 2 ทางก็คือทางที่หนึ่งก็คือถ้าเมื่อผ่านแล้วเศษเป็น 0ไม่ต้องไปแสดงข้อความว่าแต่ถ้าไม่ใช่ให้มาแสดงเลขคี่คือถ้าเลขตัวใดก็แล้วแต่ทหารแล้วออกมาไม่ได้ได้ค่าเท่ากับ 0 นี่ให้มาแสดงเลขที่เลยนะคะเพราะฉะนั้นเราก็เลยใช้คำว่าNumber เพราะอะไรเพราะตอนแรกเห็นไหมคะคำสั่งแรกค่าที่เราให้รับเธอชื่อว่าget Number ใช่ไหมคะค่าของ Number เพราะฉะนั้นเงื่อนไขเราก็ต้องบอกว่าNumber คือถ้าNumberหาร 2 เท่ากับ 0รูปแบบของอีฟคอมพิวเตอร์มันก็จะประกอบด้วยอีฟแล้วก็มีคำว่าเด่นแล้วก็มีเอวIf then elseIf then elseถ้าถ้าเกิดลักษณะนี้แล้วเด่นก็จะเป็นคำว่าแล้วถ้าเกิดแบบนี้แล้วหรือก็จะเป็นอย่างนี้เน็ต AISคือไขมันจะเป็นอย่างนี้ถ้าเป็นจริงมันจะไปทำแสดงผลตัวที่ 1ออกมาตรวจสอบออกมาแล้วว่าสถานที่ 2เท่ากับศูนย์ขอตรวจสอบแล้วเจ้าหน้าที่เราเอามาหาแล้วราคาเท่ากับศูนย์มันจะแสดงคำว่าเลขคู่แต่ถ้ามันไม่เป็นจริงมันจะโดนประหารเข้าใจไหมมันจะมาแสดงลืมแก้เลขที่นะคะแก้ด้วยขอโทษทีอันนี้ต้องเป็นเลขที่รักไม่ใช่ Legoแสดงแล้วจะไม่แสดงจัดแสดงสินค้าส่วนค่าก็คือค่านี้สู้ๆแปลว่าเป็นจริงปุ๊บเนี่ยจะแสดงเลขคู่ไม่ใช่ก็คือไม่ตรงตามเงื่อนไขเงินข้างบนถ้าไม่ตรงตามเงื่อนไขข้างบนจะแสดงให้ขี้นะไม่ใช่เลขคู่โทรออกนั่นเองนะคะคือเวลาคอมพิวเตอร์มันเช็คถ้าใช้ตามเงื่อนไขมันจะเช็คที่ค่าที่เป็นสีก่อนถ้าเช็คแล้วไม่เจอมันจะกระโดดมาทำค่าที่เป็นเทสนะคะอันนี้ในส่วนของการหาเลขคู่เลขคี่คือถ้าเราไม่ใส่ตัวเลขลงไปเขาจะตอบเราไม่ได้เห็นไหมหมายเลขนี้เป็นเลขคู่หรือเลขคี่แล้วในกรณีเดียวกันถ้าเราไม่มีไม่รู้ว่าการหาเลขคู่เลขคี่หาอย่างไรโทรไหมคะกว่าจะตอบไม่ได้อีกเหมือนกันว่าตัวไหนจะจัดเป็นเลขคู่ข้อใดเป็นจัดเป็นเลขคี่นะคะโดยปกติลักษณะการทำงานของคอมพิวเตอร์นี้มันจะต้องประกอบด้วยส่วนของเอ็มตัวนี้ก็คือการคำนวณก็คือ process นะคะในส่วนของการแสดงผลจะเป็นตัวนี้ทำเองFacebookเพราะฉะนั้นในส่วนของการแสดงผลจะอยู่ที่ช่องนี้นะคะสังเกตได้จากอะไรข้าวโพดสังเกตที่ตัวคำสั่งคำถามที่ใช้คำว่า Displayเห็นไหมคะDisplay ก็คือให้แสดงนะคะในส่วนของโปรเซสที่นี่ส่วนของ Process ก็คือส่วนนี้หลักการง่ายๆส่วนของการโปรเซสก็คือส่วนที่ใช้ในการคิดคำนวณเงินเองนะคะมันก็จะไปเกี่ยวข้องกับการหาค่าทางคณิตศาสตร์การหาตรรกะนะคะหรือรอจิกกันเองนะคะจะเป็นส่วนในการ processก็คือส่วนนี้ก็คือถ้ามีการใช้บวกลบคูณหารเท่ากับเห็นไหมจะเป็นกระบวนการในการ process แน่นอนนะคะมาดูในส่วนของข้อที่ 2แบบฝึกหัดข้อที่ 2ส่วนนี้บางคนอาจจะไม่ได้ใช้วิธีแบบที่เฉลยนี้นึกออกนะเดี๋ยวจะลองถามดูนะคะเหมือนบีนี่ลองไปทำมาแล้วหรือยังเดี๋ยวเราจะลองถามกระบี่ดูbedo ข้อที่ที่บอกว่าให้ไปหาผลบวกของเลข 1-10B เขียนออกมาคล้ายแบบนี้ไหมการบ้านที่ให้ไปทำมีเขียนอย่างไรลองอธิบายซิinput คืออะไรเอาพุทธคืออะไรของคนอื่นก็เอาของตัวเองขึ้นมานะคะเพราะข้อนี้วิธีการบวกมันมีได้หลายแบบใช่ไหมบางคนอาจจะใช้วิธีการบวกไปทีละตัวใช่ไหมคะเอามาบวกไปทีละตัวเหมือนที่สัปดาห์ก่อนเดินดูบางคนใช้วิธีเอามาบวกทีละตัวนะคะแต่อย่าลืมว่าถ้าเราจะให้คอมพิวเตอร์ทำงานได้เร็วคำสั่งมาจะต้องไม่ยาวนึกออกเนาะเพราะฉะนั้นเวลาเขียนให้นึกถึงให้นึกถึงว่าตัวเองต้องการมาเป็นคอมพิวเตอร์นี่ไอ้คำสั่งยาวๆนี่มันจะโดนแปลงหรือโดนทำอย่างไรก็ได้ให้มันสั้นลงนะคะมันมีวิธีการไหนดีinput b คืออะไรคะในข้อที่บอกว่าให้บวกเลข 1-10บียอนตัวการบ้านที่เขียนน่ะให้พี่เขาดูเพื่อนก็จะได้เห็นด้วยยกขึ้นมาโชว์เลยยกขึ้นโชว์เอาขึ้นมาโชว์ให้พี่เขาดูทำใส่ในไหนๆอยู่ในคอมหรือน้องเขาตอบว่าอย่างไรคะไม่ได้ยินเสียงฝั่งโน้นอาจารย์ไม่ได้ยินเสียงร่ำค่ะอาจารย์อาจารย์สั่งนี้ค่ะได้ยินแล้วน้องตอบว่าอย่างไรคะน้องแจ้งว่าเก็บไว้ในคอมพิวเตอร์ค่ะเดี๋ยวอย่างนั้นจะเดินไปดูคราวหลังวิธีการเด็กๆไฟล์ตัวเองการบ้านใช่ไหมทุกคนมีเฟซแน่นอนไหมมีไหมคะใบเตยมีเฟซไหมคะบีมีเฟซไหมคะดีมีแฟนหรือเปล่ามีไหมอะตอมอะตอมมีเฟสหรือเปล่าก็มีเห็นไหมคะทุกคนมี Facebookเพราะฉะนั้นเวลาทำการบ้านเสร็จนะคะไม่ต้องใช้ Flash Driveดูนะคะเมื่อกี้เหมือนที่แม่ทำน่ะแม่ส่งงานใน Facebookเห็นไหมใน Messengerเราสามารถคลิปที่ตรงนี้คลิกส่งไฟล์ได้นะคะใช่ไหมคะไม่ต้องไม่ต้องใช้ Flash Driveแล้วจะไม่มีปัญหาไวรัสด้วยนึกออกนะสะดวกกว่านะคะเพราะฉะนั้นพอมาถึงนี่เปิดแล้วก็เอาลงไว้ในเครื่องได้เลยนะคะบอกวิธีไว้ก็คิดแล้วก็เปิดแล้วส่งไฟล์ที่เราจะส่งเข้ามานะคะแล้วมันก็จะส่งพอครั้งหน้ามาเปิดส่งไม่ต้องส่งให้เพื่อนก็ได้เราสามารถนะคะใน Facebook นี้เราส่งให้ตัวเราเองได้ดูนะคะไม่ต้องส่งให้คนอื่นก็ส่งให้ตัวเองได้ส่งหาชื่อตัวเองน่ะนึกออกนะไม่ต้องส่งให้เพื่อนก็ได้สงสัยชื่อตัวเองไว้มันก็จะอยู่แล้วไม่ต้องเผื่อลืมเอา Flash Drive มาเปิดจากนี่สามารถย้อนย้อนขึ้นย้อนลงดูได้มันจะอยู่ในนี้เลยนะคะเพราะฉะนั้นใช้ให้เป็นประโยชน์มี Facebook กันทุกคนOKเดี๋ยวเดี๋ยวจะไปดูการบ้านของดีแต่ทีนี้startถ้าในสวนในซูโดโค้ดมันจะไม่เริ่มใช้ตัวนี้เพราะมันจะดึงจากอัลกอริทึมก่อนมีครบมีตัวแปร 2 ตัวของ B ใช้ตัวแปรที่ชื่อว่าTotal Total ก็มาจากผลรวมนั่นเองแต่ของแม่จะใช้คำว่าsomeก็คือขายกันนะคะแต่ทีนี้ข้อกำหนดตัวแรกของดีนะคะตรงcombi ใช้อะไรนะเดี๋ยวนะบีก็ใช้คำว่า Number นะคะแต่ปัญหาคือไม่ได้ระบุไม่ได้ระบุว่า Number น่ะเริ่มที่เท่าไหร่ค่ะระบุไปเห็นไหมเหมือนแม่จะบอกว่าตัวเลขนี้มันจะเท่ากับ 1-10เพราะฉะนั้นSetนำให้เริ่มที่ 1นะคะส่วน Set someทำนี่คือผลบวกในตัวแปรอัลกอริทึมผลบวกกำหนดให้ผลบวกนะคะกำหนดค่าเลยนะคะก็คือปิ๊กมาเลยว่าNumber นี่ตัวเลขนี้จะเท่ากับ 1-10 เท่านั้นนะคะและผลบวกจะเท่ากับศูนย์จะเริ่มต้นที่ศูนย์เสร็จแล้วในการประมวลผลนะคะการบวกเลข 1-10มันก็คือเกิดจากเอาเลข 1 ไปบวก 2 ไปบวก 3ไปเรื่อยๆนะคะจนถึง 10แต่อยู่ดีๆคอมพิวเตอร์ก็จะไม่ไม่เริ่มที่เลข 1 ไปบวกเล็ก 2 1 ออกนะมันจะต้องมีตัวที่จะบอกว่าผลบวกนี่นึกออกนะคะตัวช่วยในการคำนวณว่ามันสั่งว่าไอ้ตัวนี้ผลบวกนี่มันเกิดจากการคำนวณค่าของผลบวกไปบวกตัวเลขที่เรากำหนดไว้นั่นเองนะคะนะคะแล้วเราต้องทำให้ตัวเลขดีที่เรากำหนดนี่เพิ่มขึ้นครั้งละ 1 จำนวนจนถึงจำนวนที่ 10ก็คือเพิ่มไปจาก 1 เป็น 2 เป็น 3 นึกออกนะคะเพราะฉะนั้นมันจึงออกมาในรูปของคำสั่งที่ว่าsomeก็คือผลบวกเท่ากับ3 + นำก็คือเอาศูนย์มาบวกตัวแรกเรื่องที่ 1 ก่อนเรื่องที่ 1นะคะมันก็จะได้ค่าหนึ่งมาก่อนแล้วเสร็จแล้วต้องมากำหนดเขาเรียกว่าอะไรคือถ้าถ้าเป็นแบบเราคิดปกติเราก็อันนี้เสร็จแล้วก็มาเขียนเพิ่มผลบวกตัวที่ 2 นึกออกไหมจะเป็นอย่างนั้นไปเรื่อยๆจนถึง 10 ใช่ไหมแต่ถ้าเราให้คอมพิวเตอร์ทำเราจะมีระบบที่เรียกว่าการทำซ้ำการสั่งให้คอมพิวเตอร์ทำซ้ำซึ่งมีหลายตัวนะคะแต่วันนี้ที่ยกตัวอย่างเป็นคำสั่งดูวายดูไว้ก็คือการวนลูปลักษณะที่ดูแปลว่าทำทำเมื่อทำอะไรให้ทำอะไรดูก็คือมาจากคำว่าทำนั่นเองทำอะไรคะนำก็คือให้ทำตัวเลขนี้บวกบวกบวกในภาษาคอมพิวเตอร์หมายถึงก็คือให้ตัวเลขนั้นเพิ่มขึ้นทีละ 1 จำนวนก็คือภายในครั้งแรกตัวเลขที่ตั้งเป็นหนึ่งพ่อไปบวกเพิ่มตัวเลขที่ตั้งจะกลายเป็น 2และไวน์นำมากกว่าหรือเท่ากับ 10น้อยกว่าหรือเท่ากับ 10ก็คือทำจนกระทั่งพอถึงจนกระทั่งเห็นไหมคะyตัวเลขนั้นเท่ากับ 10มันจะหยุดนะคะก็คือเครื่องมันก็จะคำนวณไปเรื่อยๆโดยไม่ต้องแสดงค่านั้นให้เราเห็นแต่มันจะรู้โดยคำสั่งนี้ว่าวิธีการเพิ่มตัวเลขของนำนี่ใช้วิธีการเพิ่มโดยเพิ่มทีละ 1มันจะเพิ่มไปเรื่อยๆจนกระทั่งมันถึง 10แล้วมันจะหยุดทำงานนะคะเมื่อมันมาเจอเงื่อนไขอย่างนี้ปุ๊บสิ่งที่เราต้องการให้มันแสดงเราต้องการรู้ว่าการบวกเลขสินค้ามันคืออะไรเพราะฉะนั้นตัวที่เราจะต้องให้โชว์ก็คือตัวของ Samsungนะคะเพราะซ้ำมันเป็นผลบวกใช่ไหมคะต้องโชว์ตัวนี้นะคะเราจะยังไม่เห็นรูปผลทำไมกล้องรามหายหลุดหรือฝั่งล่างหลุดหลักการก็คือเครื่องจะทำซ้ำไปจนกว่าจะถึงนั่นไขที่กำหนดแล้วเครื่องจะหยุดนะคะเพราะฉะนั้นถ้าเราต้องการบวกมากกว่า 1 ถึง 10เราก็มาเปลี่ยนค่าที่ตัวสุดท้ายเห็นไหมคะแต่อย่าลืมว่ามันจะบวกได้นี่ทุกครั้งมันต้องกำหนดคันต้นให้มันก่อนด้วยนะคะบางทีถ้าสมมุติเราอยากให้มันบวกครั้งละ 5ถ้าต้องการให้บวกครั้งละ 5 เราก็เปลี่ยนค่าเริ่มต้นเป็น 5แล้วมาเปลี่ยนตรงข้ามที่จะให้บวกเห็นไหมคะผักบวบถ้าบวกบวกหมายถึงบวกทีละ 1ใช่ไหมคะแล้วก็เปลี่ยนมาเป็นบวก 5 อย่างนี้แล้วบวกไปจนถึงเท่าไหร่เห็นไหมตัวเลขจะสามารถเปลี่ยน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100863 ) นาทีที่ 00:00:00 - 00:30:00</dc:title>
  <dc:creator/>
  <cp:keywords/>
  <dcterms:created xsi:type="dcterms:W3CDTF">2021-03-23T09:14:38Z</dcterms:created>
  <dcterms:modified xsi:type="dcterms:W3CDTF">2021-03-23T0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09.14 น.</vt:lpwstr>
  </property>
  <property fmtid="{D5CDD505-2E9C-101B-9397-08002B2CF9AE}" pid="3" name="subtitle">
    <vt:lpwstr/>
  </property>
</Properties>
</file>